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64E21" w14:textId="77777777" w:rsidR="00AD1435" w:rsidRPr="00C13DC3" w:rsidRDefault="007A37C4" w:rsidP="00C13DC3">
      <w:pPr>
        <w:pStyle w:val="NoSpacing"/>
        <w:jc w:val="center"/>
        <w:rPr>
          <w:b/>
          <w:sz w:val="40"/>
          <w:szCs w:val="40"/>
        </w:rPr>
      </w:pPr>
      <w:bookmarkStart w:id="0" w:name="_GoBack"/>
      <w:bookmarkEnd w:id="0"/>
      <w:r w:rsidRPr="00C13DC3">
        <w:rPr>
          <w:b/>
          <w:sz w:val="40"/>
          <w:szCs w:val="40"/>
        </w:rPr>
        <w:t>True Intelligence</w:t>
      </w:r>
    </w:p>
    <w:p w14:paraId="1A003802" w14:textId="77777777" w:rsidR="00AD1435" w:rsidRDefault="00AD1435" w:rsidP="00AD1435">
      <w:pPr>
        <w:pStyle w:val="NoSpacing"/>
      </w:pPr>
    </w:p>
    <w:p w14:paraId="15716D69" w14:textId="77777777" w:rsidR="000F34FB" w:rsidRDefault="002F5F43" w:rsidP="00AD1435">
      <w:pPr>
        <w:pStyle w:val="NoSpacing"/>
      </w:pPr>
      <w:r>
        <w:t>M</w:t>
      </w:r>
      <w:r w:rsidR="00AD1435">
        <w:t xml:space="preserve">any people think </w:t>
      </w:r>
      <w:r w:rsidR="000F34FB">
        <w:t>o</w:t>
      </w:r>
      <w:r>
        <w:t xml:space="preserve">f themselves as intelligent </w:t>
      </w:r>
      <w:r w:rsidR="00AD1435">
        <w:t>becaus</w:t>
      </w:r>
      <w:r w:rsidR="000F34FB">
        <w:t>e they ha</w:t>
      </w:r>
      <w:r w:rsidR="005E47F3">
        <w:t>ve been to college</w:t>
      </w:r>
      <w:r w:rsidR="000F34FB">
        <w:t xml:space="preserve">, or </w:t>
      </w:r>
      <w:r>
        <w:t xml:space="preserve">are </w:t>
      </w:r>
      <w:r w:rsidR="000F34FB">
        <w:t xml:space="preserve">“called smart” if </w:t>
      </w:r>
      <w:r w:rsidR="00AD1435">
        <w:t xml:space="preserve">they have </w:t>
      </w:r>
      <w:r w:rsidR="000F34FB">
        <w:t xml:space="preserve">wealth, </w:t>
      </w:r>
      <w:r w:rsidR="00AD1435">
        <w:t>power, fame or authority in this world.  Yet, true wisdom and understa</w:t>
      </w:r>
      <w:r w:rsidR="005E47F3">
        <w:t>nding is</w:t>
      </w:r>
      <w:r w:rsidR="00AD1435">
        <w:t xml:space="preserve"> having a blameless life.  </w:t>
      </w:r>
      <w:r w:rsidR="00413207">
        <w:t xml:space="preserve">By </w:t>
      </w:r>
      <w:r w:rsidR="00AD1435">
        <w:t>obeying our</w:t>
      </w:r>
      <w:r w:rsidR="005E47F3">
        <w:t xml:space="preserve"> Maker, the Heavenly Father, we sin less, and do </w:t>
      </w:r>
      <w:r w:rsidR="006C7402">
        <w:t>n</w:t>
      </w:r>
      <w:r w:rsidR="005E47F3">
        <w:t>ot</w:t>
      </w:r>
      <w:r w:rsidR="00413207">
        <w:t xml:space="preserve"> provoke Him to anger in this life, nor a harsher </w:t>
      </w:r>
      <w:r w:rsidR="00AD1435">
        <w:t>judgment</w:t>
      </w:r>
      <w:r w:rsidR="00413207">
        <w:t xml:space="preserve"> after death: </w:t>
      </w:r>
      <w:r w:rsidR="00413207" w:rsidRPr="00413207">
        <w:rPr>
          <w:b/>
        </w:rPr>
        <w:t xml:space="preserve">Ecclesiastes 12:7, </w:t>
      </w:r>
      <w:proofErr w:type="spellStart"/>
      <w:r w:rsidR="00413207" w:rsidRPr="00413207">
        <w:rPr>
          <w:b/>
        </w:rPr>
        <w:t>IICorinthians</w:t>
      </w:r>
      <w:proofErr w:type="spellEnd"/>
      <w:r w:rsidR="00413207" w:rsidRPr="00413207">
        <w:rPr>
          <w:b/>
        </w:rPr>
        <w:t xml:space="preserve"> 5:10-11</w:t>
      </w:r>
      <w:r w:rsidR="00AD1435">
        <w:t>.</w:t>
      </w:r>
      <w:r w:rsidR="00C13DC3">
        <w:t xml:space="preserve"> </w:t>
      </w:r>
      <w:r w:rsidR="005E47F3">
        <w:t>Mor</w:t>
      </w:r>
      <w:r w:rsidR="00413207">
        <w:t>eover, a wise man will beware of</w:t>
      </w:r>
      <w:r w:rsidR="005E47F3">
        <w:t xml:space="preserve"> sinning against</w:t>
      </w:r>
      <w:r w:rsidR="00413207">
        <w:t xml:space="preserve"> others: </w:t>
      </w:r>
      <w:r w:rsidR="00413207" w:rsidRPr="00413207">
        <w:rPr>
          <w:b/>
        </w:rPr>
        <w:t>Matthew 22:36-40</w:t>
      </w:r>
      <w:r w:rsidR="00413207">
        <w:t xml:space="preserve">.  </w:t>
      </w:r>
      <w:r w:rsidR="000F34FB">
        <w:t>NO ONE was MORE INTELLIGE</w:t>
      </w:r>
      <w:r w:rsidR="00413207">
        <w:t>NT than Christ.  Then,</w:t>
      </w:r>
      <w:r w:rsidR="001C1B77">
        <w:t xml:space="preserve"> the apostles, </w:t>
      </w:r>
      <w:r w:rsidR="00413207">
        <w:t>the p</w:t>
      </w:r>
      <w:r w:rsidR="005E47F3">
        <w:t>rophet</w:t>
      </w:r>
      <w:r w:rsidR="00413207">
        <w:t>s and</w:t>
      </w:r>
      <w:r w:rsidR="005E47F3">
        <w:t xml:space="preserve"> true servants. Let’s see why:</w:t>
      </w:r>
    </w:p>
    <w:p w14:paraId="3B7F0FF7" w14:textId="77777777" w:rsidR="00AD1435" w:rsidRDefault="00AD1435" w:rsidP="007A37C4">
      <w:pPr>
        <w:pStyle w:val="NoSpacing"/>
      </w:pPr>
    </w:p>
    <w:p w14:paraId="149440C3" w14:textId="77777777" w:rsidR="006C7402" w:rsidRPr="00FD20F6" w:rsidRDefault="006C7402" w:rsidP="006C7402">
      <w:pPr>
        <w:pStyle w:val="NoSpacing"/>
        <w:rPr>
          <w:b/>
        </w:rPr>
      </w:pPr>
      <w:r w:rsidRPr="00FD20F6">
        <w:rPr>
          <w:b/>
        </w:rPr>
        <w:t xml:space="preserve">Jeremiah 9:23 Thus saith the LORD, </w:t>
      </w:r>
      <w:r w:rsidR="001C1B77">
        <w:rPr>
          <w:b/>
        </w:rPr>
        <w:t>LET NOT</w:t>
      </w:r>
      <w:r w:rsidRPr="00FD20F6">
        <w:rPr>
          <w:b/>
        </w:rPr>
        <w:t xml:space="preserve"> the wise man glory in his wisdom, </w:t>
      </w:r>
      <w:r w:rsidR="001C1B77">
        <w:rPr>
          <w:b/>
        </w:rPr>
        <w:t>NEITHER LET</w:t>
      </w:r>
      <w:r w:rsidRPr="00FD20F6">
        <w:rPr>
          <w:b/>
        </w:rPr>
        <w:t xml:space="preserve"> the mighty man glory in his might, </w:t>
      </w:r>
      <w:r w:rsidR="001C1B77">
        <w:rPr>
          <w:b/>
        </w:rPr>
        <w:t>LET NOT</w:t>
      </w:r>
      <w:r w:rsidRPr="00FD20F6">
        <w:rPr>
          <w:b/>
        </w:rPr>
        <w:t xml:space="preserve"> the rich man glory in his riches:</w:t>
      </w:r>
    </w:p>
    <w:p w14:paraId="16853E00" w14:textId="77777777" w:rsidR="00AD1435" w:rsidRPr="00FD20F6" w:rsidRDefault="006C7402" w:rsidP="006C7402">
      <w:pPr>
        <w:pStyle w:val="NoSpacing"/>
        <w:rPr>
          <w:b/>
        </w:rPr>
      </w:pPr>
      <w:r w:rsidRPr="00FD20F6">
        <w:rPr>
          <w:b/>
        </w:rPr>
        <w:t xml:space="preserve">:24 But let him </w:t>
      </w:r>
      <w:r w:rsidR="001C1B77">
        <w:rPr>
          <w:b/>
        </w:rPr>
        <w:t>THAT GLORIETH</w:t>
      </w:r>
      <w:r w:rsidRPr="00FD20F6">
        <w:rPr>
          <w:b/>
        </w:rPr>
        <w:t xml:space="preserve"> glory in this, that he </w:t>
      </w:r>
      <w:r w:rsidR="00FD20F6">
        <w:rPr>
          <w:b/>
        </w:rPr>
        <w:t>UNDERSTANDETH</w:t>
      </w:r>
      <w:r w:rsidRPr="00FD20F6">
        <w:rPr>
          <w:b/>
        </w:rPr>
        <w:t xml:space="preserve"> and </w:t>
      </w:r>
      <w:r w:rsidR="00FD20F6">
        <w:rPr>
          <w:b/>
        </w:rPr>
        <w:t>KNOWETH ME</w:t>
      </w:r>
      <w:r w:rsidRPr="00FD20F6">
        <w:rPr>
          <w:b/>
        </w:rPr>
        <w:t xml:space="preserve">, that I am the LORD which exercise </w:t>
      </w:r>
      <w:r w:rsidR="001C1B77">
        <w:rPr>
          <w:b/>
        </w:rPr>
        <w:t>LOVINGKINDNESS</w:t>
      </w:r>
      <w:r w:rsidRPr="00FD20F6">
        <w:rPr>
          <w:b/>
        </w:rPr>
        <w:t xml:space="preserve">, </w:t>
      </w:r>
      <w:r w:rsidR="001C1B77">
        <w:rPr>
          <w:b/>
        </w:rPr>
        <w:t>JUDGMENT</w:t>
      </w:r>
      <w:r w:rsidRPr="00FD20F6">
        <w:rPr>
          <w:b/>
        </w:rPr>
        <w:t xml:space="preserve">, and righteousness, </w:t>
      </w:r>
      <w:r w:rsidR="001C1B77">
        <w:rPr>
          <w:b/>
        </w:rPr>
        <w:t>IN THE EARTH</w:t>
      </w:r>
      <w:r w:rsidRPr="00FD20F6">
        <w:rPr>
          <w:b/>
        </w:rPr>
        <w:t>: for in these things I delight, saith the LORD.</w:t>
      </w:r>
    </w:p>
    <w:p w14:paraId="10A85294" w14:textId="77777777" w:rsidR="00C37E0A" w:rsidRDefault="00C37E0A" w:rsidP="007A37C4">
      <w:pPr>
        <w:pStyle w:val="NoSpacing"/>
      </w:pPr>
    </w:p>
    <w:p w14:paraId="2474C3AC" w14:textId="77777777" w:rsidR="00C37E0A" w:rsidRPr="00FD20F6" w:rsidRDefault="00C37E0A" w:rsidP="007A37C4">
      <w:pPr>
        <w:pStyle w:val="NoSpacing"/>
        <w:rPr>
          <w:b/>
        </w:rPr>
      </w:pPr>
      <w:r w:rsidRPr="00FD20F6">
        <w:rPr>
          <w:b/>
        </w:rPr>
        <w:t>Ecclesiastes</w:t>
      </w:r>
      <w:r w:rsidR="00FD20F6" w:rsidRPr="00FD20F6">
        <w:rPr>
          <w:b/>
        </w:rPr>
        <w:t xml:space="preserve"> 9:4 For to him that is joined to all </w:t>
      </w:r>
      <w:r w:rsidR="001C1B77">
        <w:rPr>
          <w:b/>
        </w:rPr>
        <w:t>THE LIVING</w:t>
      </w:r>
      <w:r w:rsidR="00FD20F6" w:rsidRPr="00FD20F6">
        <w:rPr>
          <w:b/>
        </w:rPr>
        <w:t xml:space="preserve"> there is hope: for a living dog </w:t>
      </w:r>
      <w:r w:rsidR="001C1B77">
        <w:rPr>
          <w:b/>
        </w:rPr>
        <w:t>IS BETTER</w:t>
      </w:r>
      <w:r w:rsidR="00FD20F6" w:rsidRPr="00FD20F6">
        <w:rPr>
          <w:b/>
        </w:rPr>
        <w:t xml:space="preserve"> than a dead lion.</w:t>
      </w:r>
    </w:p>
    <w:p w14:paraId="2E835109" w14:textId="77777777" w:rsidR="00C37E0A" w:rsidRDefault="001C1B77" w:rsidP="007A37C4">
      <w:pPr>
        <w:pStyle w:val="NoSpacing"/>
      </w:pPr>
      <w:r>
        <w:t>(A</w:t>
      </w:r>
      <w:r w:rsidR="00C37E0A">
        <w:t>ll the money or education in the world, IS NOT more i</w:t>
      </w:r>
      <w:r>
        <w:t>mportant than staying alive, nor</w:t>
      </w:r>
      <w:r w:rsidR="00C37E0A">
        <w:t xml:space="preserve"> as a person being bla</w:t>
      </w:r>
      <w:r w:rsidR="009E7725">
        <w:t xml:space="preserve">meless and not being just a rich </w:t>
      </w:r>
      <w:r w:rsidR="00C37E0A">
        <w:t xml:space="preserve">conniving devil that judgment will overtake: </w:t>
      </w:r>
      <w:r w:rsidR="00C37E0A" w:rsidRPr="00FD20F6">
        <w:rPr>
          <w:b/>
        </w:rPr>
        <w:t>Luke 16:21-33</w:t>
      </w:r>
      <w:r w:rsidR="00C37E0A">
        <w:t>.)</w:t>
      </w:r>
    </w:p>
    <w:p w14:paraId="7EC89EE8" w14:textId="77777777" w:rsidR="001C1B77" w:rsidRDefault="001C1B77" w:rsidP="007A37C4">
      <w:pPr>
        <w:pStyle w:val="NoSpacing"/>
      </w:pPr>
    </w:p>
    <w:p w14:paraId="718525E9" w14:textId="77777777" w:rsidR="001C1B77" w:rsidRPr="001C1B77" w:rsidRDefault="001C1B77" w:rsidP="001C1B77">
      <w:pPr>
        <w:pStyle w:val="NoSpacing"/>
        <w:rPr>
          <w:b/>
        </w:rPr>
      </w:pPr>
      <w:r w:rsidRPr="001C1B77">
        <w:rPr>
          <w:b/>
        </w:rPr>
        <w:t>Matthew 16:26 For what is a man profited, if he SHALL GAIN the whole world, AND LOSE his own soul? or WHAT SHALL A MAN GIVE in exchange for his soul?</w:t>
      </w:r>
    </w:p>
    <w:p w14:paraId="1C0C50C3" w14:textId="77777777" w:rsidR="001C1B77" w:rsidRPr="001C1B77" w:rsidRDefault="001C1B77" w:rsidP="001C1B77">
      <w:pPr>
        <w:pStyle w:val="NoSpacing"/>
        <w:rPr>
          <w:b/>
        </w:rPr>
      </w:pPr>
      <w:r w:rsidRPr="001C1B77">
        <w:rPr>
          <w:b/>
        </w:rPr>
        <w:t>:27 For the Son of man SHALL COME in the glory of his Father with his angels; and then he SHALL REWARD EVERY MAN ACCORDING to his works.</w:t>
      </w:r>
    </w:p>
    <w:p w14:paraId="1F82F8B9" w14:textId="77777777" w:rsidR="001C1B77" w:rsidRDefault="001C1B77" w:rsidP="001C1B77">
      <w:pPr>
        <w:pStyle w:val="NoSpacing"/>
      </w:pPr>
      <w:r>
        <w:t xml:space="preserve">(Proverbs 10:2 </w:t>
      </w:r>
      <w:r w:rsidRPr="001C1B77">
        <w:t xml:space="preserve">Treasures of wickedness </w:t>
      </w:r>
      <w:r>
        <w:t>PROFIT NOTHING</w:t>
      </w:r>
      <w:r w:rsidRPr="001C1B77">
        <w:t xml:space="preserve">: but righteousness </w:t>
      </w:r>
      <w:proofErr w:type="spellStart"/>
      <w:r w:rsidRPr="001C1B77">
        <w:t>delivereth</w:t>
      </w:r>
      <w:proofErr w:type="spellEnd"/>
      <w:r w:rsidRPr="001C1B77">
        <w:t xml:space="preserve"> from death.</w:t>
      </w:r>
      <w:r>
        <w:t>)</w:t>
      </w:r>
    </w:p>
    <w:p w14:paraId="7E8C874D" w14:textId="77777777" w:rsidR="00C37E0A" w:rsidRDefault="00C37E0A" w:rsidP="007A37C4">
      <w:pPr>
        <w:pStyle w:val="NoSpacing"/>
      </w:pPr>
    </w:p>
    <w:p w14:paraId="702F9AB8" w14:textId="77777777" w:rsidR="00FD20F6" w:rsidRPr="00023F0D" w:rsidRDefault="00C37E0A" w:rsidP="00FD20F6">
      <w:pPr>
        <w:pStyle w:val="NoSpacing"/>
        <w:rPr>
          <w:b/>
        </w:rPr>
      </w:pPr>
      <w:proofErr w:type="spellStart"/>
      <w:r w:rsidRPr="00023F0D">
        <w:rPr>
          <w:b/>
        </w:rPr>
        <w:t>ICorinthians</w:t>
      </w:r>
      <w:proofErr w:type="spellEnd"/>
      <w:r w:rsidRPr="00023F0D">
        <w:rPr>
          <w:b/>
        </w:rPr>
        <w:t xml:space="preserve"> 3:18</w:t>
      </w:r>
      <w:r w:rsidR="00FD20F6" w:rsidRPr="00023F0D">
        <w:rPr>
          <w:b/>
        </w:rPr>
        <w:t xml:space="preserve"> Let no man deceive himself. If any man among you </w:t>
      </w:r>
      <w:r w:rsidR="005E47F3">
        <w:rPr>
          <w:b/>
        </w:rPr>
        <w:t>SEEMETH TO BE WISE</w:t>
      </w:r>
      <w:r w:rsidR="00FD20F6" w:rsidRPr="00023F0D">
        <w:rPr>
          <w:b/>
        </w:rPr>
        <w:t xml:space="preserve"> in this world, let him become a fool, that he may be wise.</w:t>
      </w:r>
    </w:p>
    <w:p w14:paraId="6D4F6786" w14:textId="77777777" w:rsidR="00C37E0A" w:rsidRPr="00023F0D" w:rsidRDefault="00FD20F6" w:rsidP="00FD20F6">
      <w:pPr>
        <w:pStyle w:val="NoSpacing"/>
        <w:rPr>
          <w:b/>
        </w:rPr>
      </w:pPr>
      <w:r w:rsidRPr="00023F0D">
        <w:rPr>
          <w:b/>
        </w:rPr>
        <w:t xml:space="preserve">:19 For the wisdom of this world </w:t>
      </w:r>
      <w:r w:rsidR="005E47F3">
        <w:rPr>
          <w:b/>
        </w:rPr>
        <w:t>IS FOOLISHNESS</w:t>
      </w:r>
      <w:r w:rsidRPr="00023F0D">
        <w:rPr>
          <w:b/>
        </w:rPr>
        <w:t xml:space="preserve"> with God. For it is written, He </w:t>
      </w:r>
      <w:r w:rsidR="005E47F3">
        <w:rPr>
          <w:b/>
        </w:rPr>
        <w:t>TAKETH THE WISE</w:t>
      </w:r>
      <w:r w:rsidRPr="00023F0D">
        <w:rPr>
          <w:b/>
        </w:rPr>
        <w:t xml:space="preserve"> in their own craftiness.</w:t>
      </w:r>
    </w:p>
    <w:p w14:paraId="1A436210" w14:textId="77777777" w:rsidR="00C37E0A" w:rsidRDefault="00023F0D" w:rsidP="007A37C4">
      <w:pPr>
        <w:pStyle w:val="NoSpacing"/>
      </w:pPr>
      <w:r>
        <w:t>(T</w:t>
      </w:r>
      <w:r w:rsidR="00C37E0A">
        <w:t>he world IS OPPOSITE to the LORD, even by the world’s own definitions like “secular” which means worldly rather than spiritual.  The world by all its colleges, theories and wisdom DOES NOT include the Creator!!!</w:t>
      </w:r>
      <w:r w:rsidR="001C1B77">
        <w:t xml:space="preserve">  </w:t>
      </w:r>
      <w:proofErr w:type="spellStart"/>
      <w:r w:rsidR="001C1B77" w:rsidRPr="001C1B77">
        <w:rPr>
          <w:b/>
        </w:rPr>
        <w:t>IJohn</w:t>
      </w:r>
      <w:proofErr w:type="spellEnd"/>
      <w:r w:rsidR="001C1B77" w:rsidRPr="001C1B77">
        <w:rPr>
          <w:b/>
        </w:rPr>
        <w:t xml:space="preserve"> 2:15-17, </w:t>
      </w:r>
      <w:r w:rsidR="001C1B77">
        <w:rPr>
          <w:b/>
        </w:rPr>
        <w:t xml:space="preserve">John 7:7, </w:t>
      </w:r>
      <w:proofErr w:type="spellStart"/>
      <w:r w:rsidR="001C1B77" w:rsidRPr="001C1B77">
        <w:rPr>
          <w:b/>
        </w:rPr>
        <w:t>IJohn</w:t>
      </w:r>
      <w:proofErr w:type="spellEnd"/>
      <w:r w:rsidR="001C1B77" w:rsidRPr="001C1B77">
        <w:rPr>
          <w:b/>
        </w:rPr>
        <w:t xml:space="preserve"> 5:19</w:t>
      </w:r>
      <w:r w:rsidR="001C1B77">
        <w:t>, etc.</w:t>
      </w:r>
      <w:r w:rsidR="00C37E0A">
        <w:t>)</w:t>
      </w:r>
    </w:p>
    <w:p w14:paraId="2615C652" w14:textId="77777777" w:rsidR="00C37E0A" w:rsidRDefault="00C37E0A" w:rsidP="007A37C4">
      <w:pPr>
        <w:pStyle w:val="NoSpacing"/>
      </w:pPr>
    </w:p>
    <w:p w14:paraId="2C660EB5" w14:textId="77777777" w:rsidR="00C37E0A" w:rsidRPr="00023F0D" w:rsidRDefault="00023F0D" w:rsidP="007A37C4">
      <w:pPr>
        <w:pStyle w:val="NoSpacing"/>
        <w:rPr>
          <w:b/>
        </w:rPr>
      </w:pPr>
      <w:r w:rsidRPr="00023F0D">
        <w:rPr>
          <w:b/>
        </w:rPr>
        <w:t xml:space="preserve">Psalms 14:1 The fool </w:t>
      </w:r>
      <w:r w:rsidR="00DC634D">
        <w:rPr>
          <w:b/>
        </w:rPr>
        <w:t>HATH SAID</w:t>
      </w:r>
      <w:r w:rsidRPr="00023F0D">
        <w:rPr>
          <w:b/>
        </w:rPr>
        <w:t xml:space="preserve"> in his heart, There </w:t>
      </w:r>
      <w:r w:rsidR="00DC634D">
        <w:rPr>
          <w:b/>
        </w:rPr>
        <w:t>IS NO</w:t>
      </w:r>
      <w:r w:rsidRPr="00023F0D">
        <w:rPr>
          <w:b/>
        </w:rPr>
        <w:t xml:space="preserve"> God. They </w:t>
      </w:r>
      <w:r w:rsidR="00DC634D">
        <w:rPr>
          <w:b/>
        </w:rPr>
        <w:t>ARE CORRUPT,</w:t>
      </w:r>
      <w:r w:rsidRPr="00023F0D">
        <w:rPr>
          <w:b/>
        </w:rPr>
        <w:t xml:space="preserve"> they have done </w:t>
      </w:r>
      <w:r w:rsidR="00DC634D">
        <w:rPr>
          <w:b/>
        </w:rPr>
        <w:t>ABOMINABLE</w:t>
      </w:r>
      <w:r w:rsidRPr="00023F0D">
        <w:rPr>
          <w:b/>
        </w:rPr>
        <w:t xml:space="preserve"> works, there is none that doeth good.</w:t>
      </w:r>
    </w:p>
    <w:p w14:paraId="624F0434" w14:textId="77777777" w:rsidR="00C37E0A" w:rsidRDefault="00C37E0A" w:rsidP="007A37C4">
      <w:pPr>
        <w:pStyle w:val="NoSpacing"/>
      </w:pPr>
      <w:r>
        <w:t>(A wicked and foolish person concludes in “all their wisdom”</w:t>
      </w:r>
      <w:r w:rsidR="00023F0D">
        <w:t xml:space="preserve">, there is no God; or that they can serve the LORD however their mind concludes: </w:t>
      </w:r>
      <w:r w:rsidR="00023F0D" w:rsidRPr="00023F0D">
        <w:rPr>
          <w:b/>
        </w:rPr>
        <w:t>Proverbs 14:12, Proverbs 28:26</w:t>
      </w:r>
      <w:r w:rsidR="00023F0D">
        <w:t xml:space="preserve">; </w:t>
      </w:r>
      <w:r>
        <w:t>or that terms like “basketball gods” “football gods” “There is no God” “In God We Trust” and other blasphemies are tri</w:t>
      </w:r>
      <w:r w:rsidR="00E66BC6">
        <w:t xml:space="preserve">vial and nothing to worry about: </w:t>
      </w:r>
      <w:r w:rsidR="00E66BC6" w:rsidRPr="00E66BC6">
        <w:rPr>
          <w:b/>
        </w:rPr>
        <w:t>Proverbs 3:31</w:t>
      </w:r>
      <w:r w:rsidR="00E66BC6">
        <w:t>.</w:t>
      </w:r>
      <w:r>
        <w:t>)</w:t>
      </w:r>
    </w:p>
    <w:p w14:paraId="0C611F8D" w14:textId="77777777" w:rsidR="00AD1435" w:rsidRDefault="00AD1435" w:rsidP="007A37C4">
      <w:pPr>
        <w:pStyle w:val="NoSpacing"/>
      </w:pPr>
    </w:p>
    <w:p w14:paraId="050423D7" w14:textId="77777777" w:rsidR="00023F0D" w:rsidRPr="00596FE5" w:rsidRDefault="00023F0D" w:rsidP="00023F0D">
      <w:pPr>
        <w:pStyle w:val="NoSpacing"/>
        <w:rPr>
          <w:b/>
        </w:rPr>
      </w:pPr>
      <w:r w:rsidRPr="00596FE5">
        <w:rPr>
          <w:b/>
        </w:rPr>
        <w:t xml:space="preserve">Matthew 11:18 For John came neither eating nor drinking, </w:t>
      </w:r>
      <w:r w:rsidR="00E66BC6">
        <w:rPr>
          <w:b/>
        </w:rPr>
        <w:t>AND THEY SAY</w:t>
      </w:r>
      <w:r w:rsidRPr="00596FE5">
        <w:rPr>
          <w:b/>
        </w:rPr>
        <w:t>, He hath a devil.</w:t>
      </w:r>
    </w:p>
    <w:p w14:paraId="0ADFAAC1" w14:textId="77777777" w:rsidR="00AD1435" w:rsidRPr="00596FE5" w:rsidRDefault="00023F0D" w:rsidP="00023F0D">
      <w:pPr>
        <w:pStyle w:val="NoSpacing"/>
        <w:rPr>
          <w:b/>
        </w:rPr>
      </w:pPr>
      <w:r w:rsidRPr="00596FE5">
        <w:rPr>
          <w:b/>
        </w:rPr>
        <w:t xml:space="preserve">:19 The Son of man came eating and drinking, </w:t>
      </w:r>
      <w:r w:rsidR="00E66BC6">
        <w:rPr>
          <w:b/>
        </w:rPr>
        <w:t>AND THEY SAY</w:t>
      </w:r>
      <w:r w:rsidRPr="00596FE5">
        <w:rPr>
          <w:b/>
        </w:rPr>
        <w:t xml:space="preserve">, Behold a man gluttonous, and a winebibber, a friend of publicans and sinners. But </w:t>
      </w:r>
      <w:r w:rsidR="00E66BC6">
        <w:rPr>
          <w:b/>
        </w:rPr>
        <w:t>WISDOM IS JUSTIFIED</w:t>
      </w:r>
      <w:r w:rsidRPr="00596FE5">
        <w:rPr>
          <w:b/>
        </w:rPr>
        <w:t xml:space="preserve"> of her children.</w:t>
      </w:r>
    </w:p>
    <w:p w14:paraId="41A651B4" w14:textId="77777777" w:rsidR="00413207" w:rsidRDefault="00AD1435" w:rsidP="00596FE5">
      <w:pPr>
        <w:pStyle w:val="NoSpacing"/>
      </w:pPr>
      <w:r>
        <w:t xml:space="preserve">(Most men and women, by having pride </w:t>
      </w:r>
      <w:r w:rsidR="00E66BC6">
        <w:t xml:space="preserve">and envy, are wise in their own conceit.  </w:t>
      </w:r>
      <w:r>
        <w:t>WITHOUT fail</w:t>
      </w:r>
      <w:r w:rsidR="00E66BC6">
        <w:t>, they REJECT AND DESPISE</w:t>
      </w:r>
      <w:r>
        <w:t xml:space="preserve"> those blessed of the</w:t>
      </w:r>
      <w:r w:rsidR="00E66BC6">
        <w:t xml:space="preserve"> LORD with true wisdom and understanding</w:t>
      </w:r>
      <w:r>
        <w:t>.)</w:t>
      </w:r>
    </w:p>
    <w:p w14:paraId="24994AF2" w14:textId="77777777" w:rsidR="00596FE5" w:rsidRPr="00E66BC6" w:rsidRDefault="00AD1435" w:rsidP="00596FE5">
      <w:pPr>
        <w:pStyle w:val="NoSpacing"/>
      </w:pPr>
      <w:r w:rsidRPr="00596FE5">
        <w:rPr>
          <w:b/>
        </w:rPr>
        <w:lastRenderedPageBreak/>
        <w:t>Ecclesiasticus</w:t>
      </w:r>
      <w:r w:rsidR="00596FE5" w:rsidRPr="00596FE5">
        <w:rPr>
          <w:b/>
        </w:rPr>
        <w:t xml:space="preserve"> 18:27 A wise man </w:t>
      </w:r>
      <w:r w:rsidR="00596FE5">
        <w:rPr>
          <w:b/>
        </w:rPr>
        <w:t>WILL FEAR</w:t>
      </w:r>
      <w:r w:rsidR="00596FE5" w:rsidRPr="00596FE5">
        <w:rPr>
          <w:b/>
        </w:rPr>
        <w:t xml:space="preserve"> in </w:t>
      </w:r>
      <w:proofErr w:type="spellStart"/>
      <w:proofErr w:type="gramStart"/>
      <w:r w:rsidR="00596FE5" w:rsidRPr="00596FE5">
        <w:rPr>
          <w:b/>
        </w:rPr>
        <w:t>every thing</w:t>
      </w:r>
      <w:proofErr w:type="spellEnd"/>
      <w:proofErr w:type="gramEnd"/>
      <w:r w:rsidR="00596FE5" w:rsidRPr="00596FE5">
        <w:rPr>
          <w:b/>
        </w:rPr>
        <w:t xml:space="preserve">, and in the day of sinning he will beware of offence: but a fool </w:t>
      </w:r>
      <w:r w:rsidR="00596FE5">
        <w:rPr>
          <w:b/>
        </w:rPr>
        <w:t>WILL NOT</w:t>
      </w:r>
      <w:r w:rsidR="00596FE5" w:rsidRPr="00596FE5">
        <w:rPr>
          <w:b/>
        </w:rPr>
        <w:t xml:space="preserve"> observe time.</w:t>
      </w:r>
    </w:p>
    <w:p w14:paraId="27DCF69D" w14:textId="77777777" w:rsidR="00596FE5" w:rsidRPr="00596FE5" w:rsidRDefault="00596FE5" w:rsidP="00596FE5">
      <w:pPr>
        <w:pStyle w:val="NoSpacing"/>
      </w:pPr>
      <w:r>
        <w:t>(A wise man will be diligent not to sin</w:t>
      </w:r>
      <w:r w:rsidR="00E66BC6">
        <w:t>, but</w:t>
      </w:r>
      <w:r>
        <w:t xml:space="preserve"> </w:t>
      </w:r>
      <w:r w:rsidR="00E66BC6">
        <w:t xml:space="preserve">to </w:t>
      </w:r>
      <w:r>
        <w:t xml:space="preserve">let the fear of the LORD guide him or her: </w:t>
      </w:r>
      <w:r w:rsidRPr="00E66BC6">
        <w:rPr>
          <w:b/>
        </w:rPr>
        <w:t>Matthew 10:28</w:t>
      </w:r>
      <w:r w:rsidR="00E66BC6">
        <w:t>.)</w:t>
      </w:r>
    </w:p>
    <w:p w14:paraId="62EDB090" w14:textId="77777777" w:rsidR="007A37C4" w:rsidRPr="00596FE5" w:rsidRDefault="00596FE5" w:rsidP="00596FE5">
      <w:pPr>
        <w:pStyle w:val="NoSpacing"/>
        <w:rPr>
          <w:b/>
        </w:rPr>
      </w:pPr>
      <w:r w:rsidRPr="00596FE5">
        <w:rPr>
          <w:b/>
        </w:rPr>
        <w:t xml:space="preserve">:28 Every man of understanding </w:t>
      </w:r>
      <w:proofErr w:type="spellStart"/>
      <w:r w:rsidRPr="00596FE5">
        <w:rPr>
          <w:b/>
        </w:rPr>
        <w:t>knoweth</w:t>
      </w:r>
      <w:proofErr w:type="spellEnd"/>
      <w:r w:rsidRPr="00596FE5">
        <w:rPr>
          <w:b/>
        </w:rPr>
        <w:t xml:space="preserve"> </w:t>
      </w:r>
      <w:proofErr w:type="gramStart"/>
      <w:r w:rsidRPr="00596FE5">
        <w:rPr>
          <w:b/>
        </w:rPr>
        <w:t>wisdom, and</w:t>
      </w:r>
      <w:proofErr w:type="gramEnd"/>
      <w:r w:rsidRPr="00596FE5">
        <w:rPr>
          <w:b/>
        </w:rPr>
        <w:t xml:space="preserve"> will give praise unto him that found her.</w:t>
      </w:r>
    </w:p>
    <w:p w14:paraId="539B61BF" w14:textId="77777777" w:rsidR="007A37C4" w:rsidRDefault="007A37C4" w:rsidP="007A37C4">
      <w:pPr>
        <w:pStyle w:val="NoSpacing"/>
      </w:pPr>
    </w:p>
    <w:p w14:paraId="0B01C9A3" w14:textId="77777777" w:rsidR="007A37C4" w:rsidRDefault="007A37C4" w:rsidP="007A37C4">
      <w:pPr>
        <w:pStyle w:val="NoSpacing"/>
        <w:rPr>
          <w:b/>
        </w:rPr>
      </w:pPr>
      <w:r w:rsidRPr="00270919">
        <w:rPr>
          <w:b/>
        </w:rPr>
        <w:t>Proverbs 1:5</w:t>
      </w:r>
      <w:r w:rsidR="00AB1841" w:rsidRPr="00270919">
        <w:rPr>
          <w:b/>
        </w:rPr>
        <w:t xml:space="preserve"> </w:t>
      </w:r>
      <w:r w:rsidR="00270919" w:rsidRPr="00270919">
        <w:rPr>
          <w:b/>
        </w:rPr>
        <w:t xml:space="preserve">A wise man </w:t>
      </w:r>
      <w:r w:rsidR="00270919">
        <w:rPr>
          <w:b/>
        </w:rPr>
        <w:t>WILL HEAR</w:t>
      </w:r>
      <w:r w:rsidR="00270919" w:rsidRPr="00270919">
        <w:rPr>
          <w:b/>
        </w:rPr>
        <w:t xml:space="preserve">, and </w:t>
      </w:r>
      <w:r w:rsidR="00270919">
        <w:rPr>
          <w:b/>
        </w:rPr>
        <w:t>WILL INCREASE</w:t>
      </w:r>
      <w:r w:rsidR="00270919" w:rsidRPr="00270919">
        <w:rPr>
          <w:b/>
        </w:rPr>
        <w:t xml:space="preserve"> learning; and a man of understanding </w:t>
      </w:r>
      <w:r w:rsidR="00270919">
        <w:rPr>
          <w:b/>
        </w:rPr>
        <w:t>SHALL ATTAIN</w:t>
      </w:r>
      <w:r w:rsidR="00270919" w:rsidRPr="00270919">
        <w:rPr>
          <w:b/>
        </w:rPr>
        <w:t xml:space="preserve"> unto wise counsels:</w:t>
      </w:r>
    </w:p>
    <w:p w14:paraId="5EA11F3F" w14:textId="77777777" w:rsidR="00270919" w:rsidRPr="00270919" w:rsidRDefault="00847C7F" w:rsidP="007A37C4">
      <w:pPr>
        <w:pStyle w:val="NoSpacing"/>
      </w:pPr>
      <w:r>
        <w:t>(The Lord and His word are</w:t>
      </w:r>
      <w:r w:rsidR="00270919" w:rsidRPr="00270919">
        <w:t xml:space="preserve"> counsel:</w:t>
      </w:r>
      <w:r w:rsidR="00270919">
        <w:rPr>
          <w:b/>
        </w:rPr>
        <w:t xml:space="preserve"> Proverbs 8:14</w:t>
      </w:r>
      <w:r w:rsidR="00270919">
        <w:t>)</w:t>
      </w:r>
    </w:p>
    <w:p w14:paraId="66389418" w14:textId="77777777" w:rsidR="00AB1841" w:rsidRDefault="00AB1841" w:rsidP="007A37C4">
      <w:pPr>
        <w:pStyle w:val="NoSpacing"/>
      </w:pPr>
    </w:p>
    <w:p w14:paraId="23963F40" w14:textId="77777777" w:rsidR="00847C7F" w:rsidRPr="00847C7F" w:rsidRDefault="007A37C4" w:rsidP="00847C7F">
      <w:pPr>
        <w:pStyle w:val="NoSpacing"/>
        <w:rPr>
          <w:b/>
        </w:rPr>
      </w:pPr>
      <w:r w:rsidRPr="00847C7F">
        <w:rPr>
          <w:b/>
        </w:rPr>
        <w:t>Ecclesiasticus 19:20</w:t>
      </w:r>
      <w:r w:rsidR="00847C7F" w:rsidRPr="00847C7F">
        <w:rPr>
          <w:b/>
        </w:rPr>
        <w:t xml:space="preserve"> The knowledge of the commandments of the Lord is </w:t>
      </w:r>
      <w:r w:rsidR="00D201FC">
        <w:rPr>
          <w:b/>
        </w:rPr>
        <w:t>THE DOCTRINE OF LIFE</w:t>
      </w:r>
      <w:r w:rsidR="00847C7F" w:rsidRPr="00847C7F">
        <w:rPr>
          <w:b/>
        </w:rPr>
        <w:t xml:space="preserve">: and </w:t>
      </w:r>
      <w:r w:rsidR="00D201FC">
        <w:rPr>
          <w:b/>
        </w:rPr>
        <w:t>THEY THAT DO</w:t>
      </w:r>
      <w:r w:rsidR="00847C7F" w:rsidRPr="00847C7F">
        <w:rPr>
          <w:b/>
        </w:rPr>
        <w:t xml:space="preserve"> things that please him </w:t>
      </w:r>
      <w:r w:rsidR="00E66BC6">
        <w:rPr>
          <w:b/>
        </w:rPr>
        <w:t>SHALL RECEIVE THE FRUIT</w:t>
      </w:r>
      <w:r w:rsidR="00847C7F" w:rsidRPr="00847C7F">
        <w:rPr>
          <w:b/>
        </w:rPr>
        <w:t xml:space="preserve"> of the tree of immortality.</w:t>
      </w:r>
    </w:p>
    <w:p w14:paraId="56054E9E" w14:textId="77777777" w:rsidR="00847C7F" w:rsidRPr="00847C7F" w:rsidRDefault="00847C7F" w:rsidP="00847C7F">
      <w:pPr>
        <w:pStyle w:val="NoSpacing"/>
        <w:rPr>
          <w:b/>
        </w:rPr>
      </w:pPr>
      <w:r w:rsidRPr="00847C7F">
        <w:rPr>
          <w:b/>
        </w:rPr>
        <w:t xml:space="preserve">:20 The fear of the Lord </w:t>
      </w:r>
      <w:r w:rsidR="00D201FC">
        <w:rPr>
          <w:b/>
        </w:rPr>
        <w:t>IS ALL WISDOM</w:t>
      </w:r>
      <w:r w:rsidRPr="00847C7F">
        <w:rPr>
          <w:b/>
        </w:rPr>
        <w:t xml:space="preserve">; and in all wisdom is the </w:t>
      </w:r>
      <w:r w:rsidR="00D201FC">
        <w:rPr>
          <w:b/>
        </w:rPr>
        <w:t>PERFORMANCE OF THE LAW,</w:t>
      </w:r>
      <w:r w:rsidRPr="00847C7F">
        <w:rPr>
          <w:b/>
        </w:rPr>
        <w:t xml:space="preserve"> and the knowledge of his </w:t>
      </w:r>
      <w:r w:rsidR="00D201FC">
        <w:rPr>
          <w:b/>
        </w:rPr>
        <w:t>OMNIPOTENCY</w:t>
      </w:r>
      <w:r w:rsidRPr="00847C7F">
        <w:rPr>
          <w:b/>
        </w:rPr>
        <w:t>.</w:t>
      </w:r>
    </w:p>
    <w:p w14:paraId="24A5F178" w14:textId="77777777" w:rsidR="007A37C4" w:rsidRDefault="00847C7F" w:rsidP="00847C7F">
      <w:pPr>
        <w:pStyle w:val="NoSpacing"/>
        <w:rPr>
          <w:b/>
        </w:rPr>
      </w:pPr>
      <w:r w:rsidRPr="00847C7F">
        <w:rPr>
          <w:b/>
        </w:rPr>
        <w:t xml:space="preserve">:21 If a servant say to his master, I will </w:t>
      </w:r>
      <w:r w:rsidR="00D201FC">
        <w:rPr>
          <w:b/>
        </w:rPr>
        <w:t>NOT DO</w:t>
      </w:r>
      <w:r w:rsidRPr="00847C7F">
        <w:rPr>
          <w:b/>
        </w:rPr>
        <w:t xml:space="preserve"> as it </w:t>
      </w:r>
      <w:proofErr w:type="spellStart"/>
      <w:r w:rsidRPr="00847C7F">
        <w:rPr>
          <w:b/>
        </w:rPr>
        <w:t>pleaseth</w:t>
      </w:r>
      <w:proofErr w:type="spellEnd"/>
      <w:r w:rsidRPr="00847C7F">
        <w:rPr>
          <w:b/>
        </w:rPr>
        <w:t xml:space="preserve"> thee; though afterward he do it, he </w:t>
      </w:r>
      <w:r w:rsidR="00D201FC">
        <w:rPr>
          <w:b/>
        </w:rPr>
        <w:t>ANGERETH</w:t>
      </w:r>
      <w:r w:rsidRPr="00847C7F">
        <w:rPr>
          <w:b/>
        </w:rPr>
        <w:t xml:space="preserve"> him that </w:t>
      </w:r>
      <w:proofErr w:type="spellStart"/>
      <w:r w:rsidRPr="00847C7F">
        <w:rPr>
          <w:b/>
        </w:rPr>
        <w:t>nourisheth</w:t>
      </w:r>
      <w:proofErr w:type="spellEnd"/>
      <w:r w:rsidRPr="00847C7F">
        <w:rPr>
          <w:b/>
        </w:rPr>
        <w:t xml:space="preserve"> him.</w:t>
      </w:r>
    </w:p>
    <w:p w14:paraId="0D2D5BEB" w14:textId="77777777" w:rsidR="00D201FC" w:rsidRDefault="00D201FC" w:rsidP="00847C7F">
      <w:pPr>
        <w:pStyle w:val="NoSpacing"/>
        <w:rPr>
          <w:b/>
        </w:rPr>
      </w:pPr>
    </w:p>
    <w:p w14:paraId="202BF940" w14:textId="77777777" w:rsidR="00D201FC" w:rsidRDefault="00D201FC" w:rsidP="00847C7F">
      <w:pPr>
        <w:pStyle w:val="NoSpacing"/>
        <w:rPr>
          <w:b/>
        </w:rPr>
      </w:pPr>
      <w:r>
        <w:rPr>
          <w:b/>
        </w:rPr>
        <w:t xml:space="preserve">Matthew 10:28 </w:t>
      </w:r>
      <w:r w:rsidRPr="00D201FC">
        <w:rPr>
          <w:b/>
        </w:rPr>
        <w:t xml:space="preserve">And fear not them which kill the </w:t>
      </w:r>
      <w:proofErr w:type="gramStart"/>
      <w:r w:rsidRPr="00D201FC">
        <w:rPr>
          <w:b/>
        </w:rPr>
        <w:t>body, but</w:t>
      </w:r>
      <w:proofErr w:type="gramEnd"/>
      <w:r w:rsidRPr="00D201FC">
        <w:rPr>
          <w:b/>
        </w:rPr>
        <w:t xml:space="preserve"> are not able to kill the soul: but rather fear him </w:t>
      </w:r>
      <w:r>
        <w:rPr>
          <w:b/>
        </w:rPr>
        <w:t>WHICH IS ABLE TO</w:t>
      </w:r>
      <w:r w:rsidRPr="00D201FC">
        <w:rPr>
          <w:b/>
        </w:rPr>
        <w:t xml:space="preserve"> </w:t>
      </w:r>
      <w:r w:rsidR="00E66BC6">
        <w:rPr>
          <w:b/>
        </w:rPr>
        <w:t>DESTROY BOTH</w:t>
      </w:r>
      <w:r w:rsidRPr="00D201FC">
        <w:rPr>
          <w:b/>
        </w:rPr>
        <w:t xml:space="preserve"> soul and body in hell.</w:t>
      </w:r>
    </w:p>
    <w:p w14:paraId="5205CC8A" w14:textId="77777777" w:rsidR="00D201FC" w:rsidRDefault="00D201FC" w:rsidP="00847C7F">
      <w:pPr>
        <w:pStyle w:val="NoSpacing"/>
      </w:pPr>
      <w:r w:rsidRPr="00D201FC">
        <w:t xml:space="preserve">(Deuteronomy 32:39-41, </w:t>
      </w:r>
      <w:proofErr w:type="spellStart"/>
      <w:r w:rsidRPr="00D201FC">
        <w:t>ISamuel</w:t>
      </w:r>
      <w:proofErr w:type="spellEnd"/>
      <w:r w:rsidRPr="00D201FC">
        <w:t xml:space="preserve"> 2:6, Acts 12:21-23, </w:t>
      </w:r>
      <w:proofErr w:type="spellStart"/>
      <w:r w:rsidRPr="00D201FC">
        <w:t>IIPeter</w:t>
      </w:r>
      <w:proofErr w:type="spellEnd"/>
      <w:r w:rsidRPr="00D201FC">
        <w:t xml:space="preserve"> 3:10-11, Proverbs 16:4, Amos 3:6, etc.)</w:t>
      </w:r>
    </w:p>
    <w:p w14:paraId="43849E21" w14:textId="77777777" w:rsidR="002F5F43" w:rsidRDefault="002F5F43" w:rsidP="00847C7F">
      <w:pPr>
        <w:pStyle w:val="NoSpacing"/>
      </w:pPr>
    </w:p>
    <w:p w14:paraId="51B32337" w14:textId="77777777" w:rsidR="002F5F43" w:rsidRPr="002F5F43" w:rsidRDefault="002F5F43" w:rsidP="002F5F43">
      <w:pPr>
        <w:pStyle w:val="NoSpacing"/>
        <w:rPr>
          <w:b/>
        </w:rPr>
      </w:pPr>
      <w:proofErr w:type="spellStart"/>
      <w:r w:rsidRPr="002F5F43">
        <w:rPr>
          <w:b/>
        </w:rPr>
        <w:t>IIEsdras</w:t>
      </w:r>
      <w:proofErr w:type="spellEnd"/>
      <w:r w:rsidRPr="002F5F43">
        <w:rPr>
          <w:b/>
        </w:rPr>
        <w:t xml:space="preserve"> 7:57 Then answered he me, and said, </w:t>
      </w:r>
      <w:proofErr w:type="gramStart"/>
      <w:r w:rsidRPr="002F5F43">
        <w:rPr>
          <w:b/>
        </w:rPr>
        <w:t>This</w:t>
      </w:r>
      <w:proofErr w:type="gramEnd"/>
      <w:r w:rsidRPr="002F5F43">
        <w:rPr>
          <w:b/>
        </w:rPr>
        <w:t xml:space="preserve"> is the condition of the battle, which man that is born upon the earth </w:t>
      </w:r>
      <w:r>
        <w:rPr>
          <w:b/>
        </w:rPr>
        <w:t>SHALL FIGHT</w:t>
      </w:r>
      <w:r w:rsidRPr="002F5F43">
        <w:rPr>
          <w:b/>
        </w:rPr>
        <w:t>;</w:t>
      </w:r>
    </w:p>
    <w:p w14:paraId="605ADCE8" w14:textId="77777777" w:rsidR="002F5F43" w:rsidRPr="002F5F43" w:rsidRDefault="002F5F43" w:rsidP="002F5F43">
      <w:pPr>
        <w:pStyle w:val="NoSpacing"/>
        <w:rPr>
          <w:b/>
        </w:rPr>
      </w:pPr>
      <w:r w:rsidRPr="002F5F43">
        <w:rPr>
          <w:b/>
        </w:rPr>
        <w:t xml:space="preserve">:58 That, if he be overcome, he SHALL SUFFER as thou hast said: but if he </w:t>
      </w:r>
      <w:proofErr w:type="gramStart"/>
      <w:r w:rsidRPr="002F5F43">
        <w:rPr>
          <w:b/>
        </w:rPr>
        <w:t>get</w:t>
      </w:r>
      <w:proofErr w:type="gramEnd"/>
      <w:r w:rsidRPr="002F5F43">
        <w:rPr>
          <w:b/>
        </w:rPr>
        <w:t xml:space="preserve"> the victory, he SHALL RECEIVE THE THING that I say.</w:t>
      </w:r>
    </w:p>
    <w:p w14:paraId="18D987A6" w14:textId="77777777" w:rsidR="002F5F43" w:rsidRPr="002F5F43" w:rsidRDefault="002F5F43" w:rsidP="002F5F43">
      <w:pPr>
        <w:pStyle w:val="NoSpacing"/>
        <w:rPr>
          <w:b/>
        </w:rPr>
      </w:pPr>
      <w:r w:rsidRPr="002F5F43">
        <w:rPr>
          <w:b/>
        </w:rPr>
        <w:t xml:space="preserve">:59 For THIS IS THE LIFE WHEREOF Moses </w:t>
      </w:r>
      <w:proofErr w:type="spellStart"/>
      <w:r w:rsidRPr="002F5F43">
        <w:rPr>
          <w:b/>
        </w:rPr>
        <w:t>spake</w:t>
      </w:r>
      <w:proofErr w:type="spellEnd"/>
      <w:r w:rsidRPr="002F5F43">
        <w:rPr>
          <w:b/>
        </w:rPr>
        <w:t xml:space="preserve"> unto the people while he lived, saying, Choose thee life, that thou mayest live.</w:t>
      </w:r>
    </w:p>
    <w:p w14:paraId="6C35BD33" w14:textId="77777777" w:rsidR="002F5F43" w:rsidRPr="002F5F43" w:rsidRDefault="002F5F43" w:rsidP="002F5F43">
      <w:pPr>
        <w:pStyle w:val="NoSpacing"/>
        <w:rPr>
          <w:b/>
        </w:rPr>
      </w:pPr>
      <w:r w:rsidRPr="002F5F43">
        <w:rPr>
          <w:b/>
        </w:rPr>
        <w:t>:60 Nevertheless they believed NOT him, NOR YET the prophets after him, NO NOR ME which have spoken unto them,</w:t>
      </w:r>
    </w:p>
    <w:p w14:paraId="64A83BD2" w14:textId="77777777" w:rsidR="007A37C4" w:rsidRDefault="007A37C4" w:rsidP="007A37C4">
      <w:pPr>
        <w:pStyle w:val="NoSpacing"/>
      </w:pPr>
    </w:p>
    <w:p w14:paraId="250BCF84" w14:textId="77777777" w:rsidR="00C37E0A" w:rsidRPr="00D201FC" w:rsidRDefault="007A37C4" w:rsidP="007A37C4">
      <w:pPr>
        <w:pStyle w:val="NoSpacing"/>
        <w:rPr>
          <w:b/>
        </w:rPr>
      </w:pPr>
      <w:r w:rsidRPr="00D201FC">
        <w:rPr>
          <w:b/>
        </w:rPr>
        <w:t>Ecclesiasticus 19:22</w:t>
      </w:r>
      <w:r w:rsidR="00D55FA9" w:rsidRPr="00D201FC">
        <w:rPr>
          <w:b/>
        </w:rPr>
        <w:t xml:space="preserve"> </w:t>
      </w:r>
      <w:r w:rsidR="00D201FC" w:rsidRPr="00D201FC">
        <w:rPr>
          <w:b/>
        </w:rPr>
        <w:t xml:space="preserve">The knowledge of wickedness is not wisdom, neither at any time the counsel of </w:t>
      </w:r>
      <w:proofErr w:type="gramStart"/>
      <w:r w:rsidR="00D201FC" w:rsidRPr="00D201FC">
        <w:rPr>
          <w:b/>
        </w:rPr>
        <w:t>sinners</w:t>
      </w:r>
      <w:proofErr w:type="gramEnd"/>
      <w:r w:rsidR="00D201FC" w:rsidRPr="00D201FC">
        <w:rPr>
          <w:b/>
        </w:rPr>
        <w:t xml:space="preserve"> prudence.</w:t>
      </w:r>
    </w:p>
    <w:p w14:paraId="5124C7D4" w14:textId="77777777" w:rsidR="007A37C4" w:rsidRDefault="00D201FC" w:rsidP="007A37C4">
      <w:pPr>
        <w:pStyle w:val="NoSpacing"/>
      </w:pPr>
      <w:r>
        <w:t>(</w:t>
      </w:r>
      <w:r w:rsidR="00E66BC6">
        <w:t>Knowledge of man and the world is</w:t>
      </w:r>
      <w:r w:rsidR="00D55FA9">
        <w:t xml:space="preserve"> not of the Heavenly Father and truth.</w:t>
      </w:r>
      <w:r>
        <w:t xml:space="preserve">  Christianity and religion are </w:t>
      </w:r>
      <w:r w:rsidR="00E66BC6">
        <w:t xml:space="preserve">ALSO of the world, wickedness, </w:t>
      </w:r>
      <w:r>
        <w:t xml:space="preserve">and of Satan, and NOT of the LORD: </w:t>
      </w:r>
      <w:r w:rsidRPr="00D201FC">
        <w:rPr>
          <w:b/>
        </w:rPr>
        <w:t>Isaiah 30:1, Ecclesiastes 7:29,</w:t>
      </w:r>
      <w:r>
        <w:t xml:space="preserve"> etc.</w:t>
      </w:r>
      <w:r w:rsidR="00D55FA9">
        <w:t>)</w:t>
      </w:r>
    </w:p>
    <w:p w14:paraId="0B12F7CB" w14:textId="77777777" w:rsidR="00C13DC3" w:rsidRDefault="00C13DC3" w:rsidP="007A37C4">
      <w:pPr>
        <w:pStyle w:val="NoSpacing"/>
      </w:pPr>
    </w:p>
    <w:p w14:paraId="71B8F02C" w14:textId="77777777" w:rsidR="00D201FC" w:rsidRPr="00110F25" w:rsidRDefault="00D201FC" w:rsidP="00D201FC">
      <w:pPr>
        <w:pStyle w:val="NoSpacing"/>
        <w:rPr>
          <w:b/>
        </w:rPr>
      </w:pPr>
      <w:r w:rsidRPr="00110F25">
        <w:rPr>
          <w:b/>
        </w:rPr>
        <w:t>Ecclesiastes 8:5 Whoso KEEPETH THE COMMANDMENT shall feel no evil thing: and a wise man's heart DISCERNETH BOTH time and judgment.</w:t>
      </w:r>
    </w:p>
    <w:p w14:paraId="5EE2C87C" w14:textId="77777777" w:rsidR="000F34FB" w:rsidRDefault="00D201FC" w:rsidP="00110F25">
      <w:pPr>
        <w:pStyle w:val="NoSpacing"/>
        <w:rPr>
          <w:b/>
        </w:rPr>
      </w:pPr>
      <w:r w:rsidRPr="00110F25">
        <w:rPr>
          <w:b/>
        </w:rPr>
        <w:t>:6 Because to every purpose THERE IS time and judgment, THEREFORE THE MISERY OF MAN IS GREAT upon him.</w:t>
      </w:r>
    </w:p>
    <w:p w14:paraId="3D322AAB" w14:textId="77777777" w:rsidR="000F34FB" w:rsidRPr="000F34FB" w:rsidRDefault="000F34FB" w:rsidP="00110F25">
      <w:pPr>
        <w:pStyle w:val="NoSpacing"/>
        <w:rPr>
          <w:b/>
        </w:rPr>
      </w:pPr>
    </w:p>
    <w:p w14:paraId="489BB1FF" w14:textId="77777777" w:rsidR="00D55FA9" w:rsidRDefault="000913F4" w:rsidP="00110F25">
      <w:pPr>
        <w:pStyle w:val="NoSpacing"/>
      </w:pPr>
      <w:r>
        <w:t>The greatest PROOF</w:t>
      </w:r>
      <w:r w:rsidR="000F34FB">
        <w:t xml:space="preserve"> of </w:t>
      </w:r>
      <w:r>
        <w:t>wisdom</w:t>
      </w:r>
      <w:r w:rsidR="000F34FB">
        <w:t xml:space="preserve"> and understanding is obeying the LORD’S commandments throughout the bible: </w:t>
      </w:r>
      <w:r w:rsidR="000F34FB" w:rsidRPr="000F34FB">
        <w:rPr>
          <w:b/>
        </w:rPr>
        <w:t>Matthew 4:4, Deuteronomy 8:3, Psalms 111:10</w:t>
      </w:r>
      <w:r w:rsidR="000F34FB">
        <w:t xml:space="preserve">, </w:t>
      </w:r>
      <w:r w:rsidRPr="000913F4">
        <w:rPr>
          <w:b/>
        </w:rPr>
        <w:t>James 3:13,17-18</w:t>
      </w:r>
      <w:r>
        <w:t xml:space="preserve"> </w:t>
      </w:r>
      <w:r w:rsidR="000F34FB">
        <w:t xml:space="preserve">and confirmation of obedience will </w:t>
      </w:r>
      <w:r>
        <w:t>be shown in actions, true love, and looking</w:t>
      </w:r>
      <w:r w:rsidR="000F34FB">
        <w:t xml:space="preserve"> on the things of others (no selfishness): </w:t>
      </w:r>
      <w:r w:rsidR="000F34FB" w:rsidRPr="000F34FB">
        <w:rPr>
          <w:b/>
        </w:rPr>
        <w:t>John 13:35, Philippians 2:4, Romans 13:8-10</w:t>
      </w:r>
      <w:r w:rsidR="000F34FB">
        <w:t>.</w:t>
      </w:r>
      <w:r>
        <w:t xml:space="preserve">  However, </w:t>
      </w:r>
      <w:r w:rsidR="0068690F">
        <w:t>pride</w:t>
      </w:r>
      <w:r>
        <w:t>, selfishness</w:t>
      </w:r>
      <w:r w:rsidR="0068690F">
        <w:t xml:space="preserve"> and hatred are primary characteristics present in </w:t>
      </w:r>
      <w:proofErr w:type="gramStart"/>
      <w:r w:rsidR="0068690F">
        <w:t>those void of understanding</w:t>
      </w:r>
      <w:proofErr w:type="gramEnd"/>
      <w:r w:rsidR="0068690F">
        <w:t xml:space="preserve">: </w:t>
      </w:r>
      <w:r w:rsidR="000F34FB">
        <w:rPr>
          <w:b/>
        </w:rPr>
        <w:t>Matthew 24</w:t>
      </w:r>
      <w:r w:rsidR="0068690F" w:rsidRPr="000F34FB">
        <w:rPr>
          <w:b/>
        </w:rPr>
        <w:t>:12, Proverbs 14:21</w:t>
      </w:r>
      <w:r w:rsidR="0068690F">
        <w:t>, etc.</w:t>
      </w:r>
    </w:p>
    <w:p w14:paraId="18084F3E" w14:textId="77777777" w:rsidR="000913F4" w:rsidRDefault="000913F4" w:rsidP="00110F25">
      <w:pPr>
        <w:pStyle w:val="NoSpacing"/>
      </w:pPr>
    </w:p>
    <w:p w14:paraId="11D4BB91" w14:textId="77777777" w:rsidR="000913F4" w:rsidRDefault="000913F4" w:rsidP="00110F25">
      <w:pPr>
        <w:pStyle w:val="NoSpacing"/>
      </w:pPr>
      <w:r>
        <w:t xml:space="preserve">All glory, praises and truth to the </w:t>
      </w:r>
      <w:proofErr w:type="gramStart"/>
      <w:r>
        <w:t>Most High</w:t>
      </w:r>
      <w:proofErr w:type="gramEnd"/>
      <w:r>
        <w:t xml:space="preserve"> and our Messiah Christ.</w:t>
      </w:r>
    </w:p>
    <w:p w14:paraId="292C6C70" w14:textId="77777777" w:rsidR="000913F4" w:rsidRDefault="000913F4" w:rsidP="00110F25">
      <w:pPr>
        <w:pStyle w:val="NoSpacing"/>
      </w:pPr>
    </w:p>
    <w:p w14:paraId="2848D876" w14:textId="77777777" w:rsidR="00413207" w:rsidRDefault="000913F4" w:rsidP="00110F25">
      <w:pPr>
        <w:pStyle w:val="NoSpacing"/>
      </w:pPr>
      <w:r>
        <w:t xml:space="preserve">1611 king </w:t>
      </w:r>
      <w:proofErr w:type="spellStart"/>
      <w:r>
        <w:t>james</w:t>
      </w:r>
      <w:proofErr w:type="spellEnd"/>
      <w:r>
        <w:t xml:space="preserve"> version bible; </w:t>
      </w:r>
      <w:hyperlink r:id="rId4" w:history="1">
        <w:r w:rsidRPr="008942B4">
          <w:rPr>
            <w:rStyle w:val="Hyperlink"/>
          </w:rPr>
          <w:t>www.thetruththebible.com</w:t>
        </w:r>
      </w:hyperlink>
    </w:p>
    <w:sectPr w:rsidR="004132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I2MbK0sDQ3NbNQ0lEKTi0uzszPAykwrAUAv884RiwAAAA="/>
  </w:docVars>
  <w:rsids>
    <w:rsidRoot w:val="007A37C4"/>
    <w:rsid w:val="00023F0D"/>
    <w:rsid w:val="000913F4"/>
    <w:rsid w:val="000F34FB"/>
    <w:rsid w:val="00110F25"/>
    <w:rsid w:val="001458A0"/>
    <w:rsid w:val="001C1B77"/>
    <w:rsid w:val="00270919"/>
    <w:rsid w:val="002F5F43"/>
    <w:rsid w:val="003A541B"/>
    <w:rsid w:val="00413207"/>
    <w:rsid w:val="00596FE5"/>
    <w:rsid w:val="005E47F3"/>
    <w:rsid w:val="0068690F"/>
    <w:rsid w:val="006C7402"/>
    <w:rsid w:val="00783D13"/>
    <w:rsid w:val="007A37C4"/>
    <w:rsid w:val="00847C7F"/>
    <w:rsid w:val="00930ACA"/>
    <w:rsid w:val="009E7725"/>
    <w:rsid w:val="00AB1841"/>
    <w:rsid w:val="00AD1435"/>
    <w:rsid w:val="00C13DC3"/>
    <w:rsid w:val="00C37E0A"/>
    <w:rsid w:val="00D201FC"/>
    <w:rsid w:val="00D55FA9"/>
    <w:rsid w:val="00D91673"/>
    <w:rsid w:val="00DC634D"/>
    <w:rsid w:val="00E66BC6"/>
    <w:rsid w:val="00FD2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66EBB"/>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A37C4"/>
    <w:pPr>
      <w:spacing w:after="0" w:line="240" w:lineRule="auto"/>
    </w:pPr>
  </w:style>
  <w:style w:type="character" w:styleId="Hyperlink">
    <w:name w:val="Hyperlink"/>
    <w:basedOn w:val="DefaultParagraphFont"/>
    <w:uiPriority w:val="99"/>
    <w:unhideWhenUsed/>
    <w:rsid w:val="000913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215156">
      <w:bodyDiv w:val="1"/>
      <w:marLeft w:val="0"/>
      <w:marRight w:val="0"/>
      <w:marTop w:val="0"/>
      <w:marBottom w:val="0"/>
      <w:divBdr>
        <w:top w:val="none" w:sz="0" w:space="0" w:color="auto"/>
        <w:left w:val="none" w:sz="0" w:space="0" w:color="auto"/>
        <w:bottom w:val="none" w:sz="0" w:space="0" w:color="auto"/>
        <w:right w:val="none" w:sz="0" w:space="0" w:color="auto"/>
      </w:divBdr>
    </w:div>
    <w:div w:id="790050280">
      <w:bodyDiv w:val="1"/>
      <w:marLeft w:val="0"/>
      <w:marRight w:val="0"/>
      <w:marTop w:val="0"/>
      <w:marBottom w:val="0"/>
      <w:divBdr>
        <w:top w:val="none" w:sz="0" w:space="0" w:color="auto"/>
        <w:left w:val="none" w:sz="0" w:space="0" w:color="auto"/>
        <w:bottom w:val="none" w:sz="0" w:space="0" w:color="auto"/>
        <w:right w:val="none" w:sz="0" w:space="0" w:color="auto"/>
      </w:divBdr>
    </w:div>
    <w:div w:id="831987357">
      <w:bodyDiv w:val="1"/>
      <w:marLeft w:val="0"/>
      <w:marRight w:val="0"/>
      <w:marTop w:val="0"/>
      <w:marBottom w:val="0"/>
      <w:divBdr>
        <w:top w:val="none" w:sz="0" w:space="0" w:color="auto"/>
        <w:left w:val="none" w:sz="0" w:space="0" w:color="auto"/>
        <w:bottom w:val="none" w:sz="0" w:space="0" w:color="auto"/>
        <w:right w:val="none" w:sz="0" w:space="0" w:color="auto"/>
      </w:divBdr>
    </w:div>
    <w:div w:id="1363555504">
      <w:bodyDiv w:val="1"/>
      <w:marLeft w:val="0"/>
      <w:marRight w:val="0"/>
      <w:marTop w:val="0"/>
      <w:marBottom w:val="0"/>
      <w:divBdr>
        <w:top w:val="none" w:sz="0" w:space="0" w:color="auto"/>
        <w:left w:val="none" w:sz="0" w:space="0" w:color="auto"/>
        <w:bottom w:val="none" w:sz="0" w:space="0" w:color="auto"/>
        <w:right w:val="none" w:sz="0" w:space="0" w:color="auto"/>
      </w:divBdr>
    </w:div>
    <w:div w:id="1526553267">
      <w:bodyDiv w:val="1"/>
      <w:marLeft w:val="0"/>
      <w:marRight w:val="0"/>
      <w:marTop w:val="0"/>
      <w:marBottom w:val="0"/>
      <w:divBdr>
        <w:top w:val="none" w:sz="0" w:space="0" w:color="auto"/>
        <w:left w:val="none" w:sz="0" w:space="0" w:color="auto"/>
        <w:bottom w:val="none" w:sz="0" w:space="0" w:color="auto"/>
        <w:right w:val="none" w:sz="0" w:space="0" w:color="auto"/>
      </w:divBdr>
    </w:div>
    <w:div w:id="1775399439">
      <w:bodyDiv w:val="1"/>
      <w:marLeft w:val="0"/>
      <w:marRight w:val="0"/>
      <w:marTop w:val="0"/>
      <w:marBottom w:val="0"/>
      <w:divBdr>
        <w:top w:val="none" w:sz="0" w:space="0" w:color="auto"/>
        <w:left w:val="none" w:sz="0" w:space="0" w:color="auto"/>
        <w:bottom w:val="none" w:sz="0" w:space="0" w:color="auto"/>
        <w:right w:val="none" w:sz="0" w:space="0" w:color="auto"/>
      </w:divBdr>
    </w:div>
    <w:div w:id="1982036357">
      <w:bodyDiv w:val="1"/>
      <w:marLeft w:val="0"/>
      <w:marRight w:val="0"/>
      <w:marTop w:val="0"/>
      <w:marBottom w:val="0"/>
      <w:divBdr>
        <w:top w:val="none" w:sz="0" w:space="0" w:color="auto"/>
        <w:left w:val="none" w:sz="0" w:space="0" w:color="auto"/>
        <w:bottom w:val="none" w:sz="0" w:space="0" w:color="auto"/>
        <w:right w:val="none" w:sz="0" w:space="0" w:color="auto"/>
      </w:divBdr>
    </w:div>
    <w:div w:id="208799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06:00Z</dcterms:created>
  <dcterms:modified xsi:type="dcterms:W3CDTF">2018-08-15T02:06:00Z</dcterms:modified>
</cp:coreProperties>
</file>